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0" w:name="scholarship-application-letter"/>
    <w:p>
      <w:pPr>
        <w:pStyle w:val="Heading1"/>
      </w:pPr>
      <w:r>
        <w:t xml:space="preserve">SCHOLARSHIP APPLICATION LETTER</w:t>
      </w:r>
    </w:p>
    <w:p>
      <w:pPr>
        <w:pStyle w:val="FirstParagraph"/>
      </w:pPr>
      <w:r>
        <w:t xml:space="preserve">For Culinary Arts Excellence in Zimbabwe Harar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 | [Date]</w:t>
      </w:r>
    </w:p>
    <w:p>
      <w:pPr>
        <w:pStyle w:val="BodyText"/>
      </w:pPr>
      <w:r>
        <w:t xml:space="preserve">Selection Committee</w:t>
      </w:r>
    </w:p>
    <w:p>
      <w:pPr>
        <w:pStyle w:val="BodyText"/>
      </w:pPr>
      <w:r>
        <w:t xml:space="preserve">Zimbabwe Culinary Excellence Scholarship Program</w:t>
      </w:r>
    </w:p>
    <w:p>
      <w:pPr>
        <w:pStyle w:val="BodyText"/>
      </w:pPr>
      <w:r>
        <w:t xml:space="preserve">Ministry of Tourism and Hospitality Development</w:t>
      </w:r>
    </w:p>
    <w:p>
      <w:pPr>
        <w:pStyle w:val="BodyText"/>
      </w:pPr>
      <w:r>
        <w:t xml:space="preserve">P.O. Box [Number], Harare, Zimbabwe</w:t>
      </w:r>
    </w:p>
    <w:bookmarkStart w:id="21" w:name="Xc90d27aabe632513647799780f5f47ac172c159"/>
    <w:p>
      <w:pPr>
        <w:pStyle w:val="Heading2"/>
      </w:pPr>
      <w:r>
        <w:t xml:space="preserve">Subject: Scholarship Application Letter for Advanced Culinary Arts Training in Zimbabwe Harare</w:t>
      </w:r>
    </w:p>
    <w:p>
      <w:pPr>
        <w:pStyle w:val="FirstParagraph"/>
      </w:pPr>
      <w:r>
        <w:t xml:space="preserve">Dear Esteemed Selection Committee,</w:t>
      </w:r>
    </w:p>
    <w:p>
      <w:pPr>
        <w:pStyle w:val="BodyText"/>
      </w:pPr>
      <w:r>
        <w:t xml:space="preserve">It is with profound enthusiasm and unwavering dedication that I submit this Scholarship Application Letter for the prestigious Zimbabwe Culinary Excellence Scholarship. As a passionate aspiring Chef hailing from the vibrant heart of Harare, I seek to transform my deep-rooted culinary heritage into professional mastery through advanced training at the Harare Culinary Institute. This scholarship represents not merely an educational opportunity, but a vital catalyst for my journey toward becoming a transformative leader in Zimbabwe's hospitality landscape—a mission deeply intertwined with the cultural essence of Zimbabwe Harare.</w:t>
      </w:r>
    </w:p>
    <w:p>
      <w:pPr>
        <w:pStyle w:val="BodyText"/>
      </w:pPr>
      <w:r>
        <w:t xml:space="preserve">My culinary awakening began in the bustling kitchens of my grandmother's home in Mbare, Harare, where I learned that food is never merely sustenance—it is storytelling. From preparing sadza with traditional ndebele spices to perfecting the art of muriwo (leafy greens) simmered with just the right amount of chilli, these early experiences instilled in me an understanding that Zimbabwean cuisine embodies resilience and community. Today, I work as a junior Chef at The Victoria Falls Hotel in Harare, where I have honed my skills in modern kitchen operations while witnessing firsthand how culinary excellence elevates Zimbabwe's tourism appeal. Yet I recognize that to truly innovate—drawing from our rich heritage while embracing global techniques—I require formal advanced training that this scholarship would provide.</w:t>
      </w:r>
    </w:p>
    <w:p>
      <w:pPr>
        <w:pStyle w:val="BodyText"/>
      </w:pPr>
      <w:r>
        <w:t xml:space="preserve">Zimbabwe Harare stands at a pivotal moment in its culinary evolution. As the nation positions itself as Africa's premier destination for cultural tourism, our local chefs hold the key to authentic experiences that resonate globally. However, access to specialized training remains limited for talented individuals from under-resourced backgrounds like mine. I am acutely aware that without this scholarship opportunity, my potential contributions to Zimbabwe Harare's food scene would remain unrealized. This is why I am committed not only to my personal growth but to becoming a bridge between Zimbabwe's traditional culinary wisdom and contemporary hospitality standards—a role demanding the expertise this program cultivates.</w:t>
      </w:r>
    </w:p>
    <w:p>
      <w:pPr>
        <w:pStyle w:val="BodyText"/>
      </w:pPr>
      <w:r>
        <w:t xml:space="preserve">The advanced curriculum at Harare Culinary Institute, particularly the "Sustainable Gastronomy" and "Heritage Cuisine Innovation" modules, directly aligns with my vision. I aspire to develop a signature dining concept that celebrates Zimbabwe's diverse regional cuisines—from the sour stews of Matabeleland to the coastal influences of Mutare—while integrating eco-conscious practices critical for our nation's future. My proposed project, "Harare Heritage Table," would feature seasonal ingredients sourced from local women's cooperatives in Chitungwiza and Bindura, creating economic opportunities while preserving culinary traditions. This initiative requires the technical mastery only an advanced program can provide—a gap my current position cannot fill.</w:t>
      </w:r>
    </w:p>
    <w:p>
      <w:pPr>
        <w:pStyle w:val="BodyText"/>
      </w:pPr>
      <w:r>
        <w:t xml:space="preserve">Having served as a volunteer Chef at Harare Food Bank for two years, I've seen how food insecurity intersects with cultural preservation in our urban communities. One transformative moment was when we partnered with the Kudzai Women's Collective to repurpose surplus maize into nutritious traditional porridges for vulnerable families—proving that culinary skills can be both a business and social engine. This experience cemented my belief that Chef is not just a profession but a vocation requiring deep community commitment. The scholarship would empower me to expand such initiatives through formal training in food systems management, directly supporting Zimbabwe Harare's Sustainable Development Goals.</w:t>
      </w:r>
    </w:p>
    <w:p>
      <w:pPr>
        <w:pStyle w:val="BodyText"/>
      </w:pPr>
      <w:r>
        <w:t xml:space="preserve">My financial situation presents significant barriers to pursuing advanced culinary education. While I earn a modest income at the Victoria Falls Hotel, my family's farm in Chitungwiza faces climate challenges that reduce our household stability. Without this scholarship, I would be unable to afford the program's tuition and living expenses while maintaining my current position—which supports my younger siblings' education. The Ministry of Tourism's investment in me represents an investment in Zimbabwe Harare’s future hospitality talent pipeline. I am prepared to commit 200 hours annually post-graduation as a culinary mentor at community kitchens across Harare, ensuring the scholarship's impact multiplies.</w:t>
      </w:r>
    </w:p>
    <w:p>
      <w:pPr>
        <w:pStyle w:val="BodyText"/>
      </w:pPr>
      <w:r>
        <w:t xml:space="preserve">Beyond technical skills, this scholarship will cultivate my leadership abilities through the Institute’s "Cultural Ambassador" program. I aim to collaborate with Zimbabwe Tourism Authority to develop a "Taste of Zimbabwe" culinary tour that showcases authentic regional experiences—positioning Harare as Africa's next food destination. My prior work organizing the annual Harare Street Food Festival (attended by 1,500+ guests) demonstrates my capacity for such initiatives. With this scholarship, I will amplify these efforts through professional branding and sustainable supply chain management—skills critical for Zimbabwe to compete globally.</w:t>
      </w:r>
    </w:p>
    <w:p>
      <w:pPr>
        <w:pStyle w:val="BodyText"/>
      </w:pPr>
      <w:r>
        <w:t xml:space="preserve">I envision returning to Harare not just as a trained Chef but as an advocate who redefines Zimbabwean cuisine on international stages. My goal is to establish the country's first certified "Zimbabwean Heritage Kitchen" in the Harare Central Business District by 2028—creating jobs, preserving indigenous knowledge, and attracting cultural tourism revenue. The scholarship is indispensable for this mission, as it would allow me to study under Chef Tafadzwa Muparutsa (a pioneer in modernizing traditional Zimbabwean cuisine) and gain international exposure through the Institute's partnership with Le Cordon Bleu.</w:t>
      </w:r>
    </w:p>
    <w:p>
      <w:pPr>
        <w:pStyle w:val="BodyText"/>
      </w:pPr>
      <w:r>
        <w:t xml:space="preserve">In closing, I reiterate that this Scholarship Application Letter embodies my unwavering commitment to elevating Zimbabwe Harare's culinary identity. As a future Chef who has grown up tasting the flavors of our land and witnessing our community's struggles, I pledge to honor this opportunity through excellence, innovation, and service. I have attached all required documents including my work portfolio showcasing 50+ Zimbabwean-inspired dishes developed during my tenure at Victoria Falls Hotel.</w:t>
      </w:r>
    </w:p>
    <w:p>
      <w:pPr>
        <w:pStyle w:val="BodyText"/>
      </w:pPr>
      <w:r>
        <w:t xml:space="preserve">Thank you for considering how this scholarship will cultivate not just a Chef, but a catalyst for cultural pride and economic growth in Zimbabwe Harare. I eagerly await the opportunity to discuss how my vision aligns with your mission during an interview.</w:t>
      </w:r>
    </w:p>
    <w:p>
      <w:pPr>
        <w:pStyle w:val="BodyText"/>
      </w:pPr>
      <w:r>
        <w:t xml:space="preserve">Sincerely,</w:t>
      </w:r>
    </w:p>
    <w:p>
      <w:pPr>
        <w:pStyle w:val="BodyText"/>
      </w:pPr>
      <w:r>
        <w:t xml:space="preserve">[Your Full Name]</w:t>
      </w:r>
    </w:p>
    <w:p>
      <w:pPr>
        <w:pStyle w:val="BodyText"/>
      </w:pPr>
      <w:r>
        <w:t xml:space="preserve">Enclosures: Curriculum Vitae, Letters of Recommendation, Portfolio Samples</w:t>
      </w:r>
    </w:p>
    <w:p>
      <w:pPr>
        <w:pStyle w:val="BodyText"/>
      </w:pPr>
      <w:r>
        <w:t xml:space="preserve">Prepared with respect for Zimbabwean Culinary Heritage | Harare, Zimbabwe</w:t>
      </w:r>
    </w:p>
    <w:p>
      <w:pPr>
        <w:pStyle w:val="BodyText"/>
      </w:pPr>
      <w:r>
        <w:t xml:space="preserve">This Scholarship Application Letter is a testament to the transformative power of culinary arts in shaping communities and preserving cul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6-07-23T01:57:05Z</dcterms:created>
  <dcterms:modified xsi:type="dcterms:W3CDTF">2026-07-23T01:57:05Z</dcterms:modified>
</cp:coreProperties>
</file>

<file path=docProps/custom.xml><?xml version="1.0" encoding="utf-8"?>
<Properties xmlns="http://schemas.openxmlformats.org/officeDocument/2006/custom-properties" xmlns:vt="http://schemas.openxmlformats.org/officeDocument/2006/docPropsVTypes"/>
</file>